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C940B5" w14:textId="77777777" w:rsidR="00D71AF8" w:rsidRDefault="001151D7" w:rsidP="00D71AF8">
      <w:pPr>
        <w:jc w:val="center"/>
      </w:pPr>
      <w:r>
        <w:t>I</w:t>
      </w:r>
      <w:r w:rsidR="00D71AF8" w:rsidRPr="00D71AF8">
        <w:rPr>
          <w:noProof/>
        </w:rPr>
        <w:drawing>
          <wp:inline distT="0" distB="0" distL="0" distR="0" wp14:anchorId="5271438B" wp14:editId="5E3916A4">
            <wp:extent cx="1274246" cy="1254642"/>
            <wp:effectExtent l="19050" t="0" r="2104" b="0"/>
            <wp:docPr id="1" name="Picture 1" descr="new logo no word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ew logo no words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4854" cy="1255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40B4A" w14:textId="4EED33C4" w:rsidR="00D71AF8" w:rsidRDefault="00391959" w:rsidP="00D71AF8">
      <w:pPr>
        <w:jc w:val="center"/>
        <w:rPr>
          <w:rFonts w:asciiTheme="minorHAnsi" w:hAnsiTheme="minorHAnsi" w:cstheme="minorHAnsi"/>
          <w:b/>
          <w:sz w:val="52"/>
          <w:szCs w:val="52"/>
        </w:rPr>
      </w:pPr>
      <w:r>
        <w:rPr>
          <w:rFonts w:asciiTheme="minorHAnsi" w:hAnsiTheme="minorHAnsi" w:cstheme="minorHAnsi"/>
          <w:b/>
          <w:sz w:val="52"/>
          <w:szCs w:val="52"/>
        </w:rPr>
        <w:t xml:space="preserve">Women Leading Broward Class </w:t>
      </w:r>
      <w:r w:rsidR="007F7E74">
        <w:rPr>
          <w:rFonts w:asciiTheme="minorHAnsi" w:hAnsiTheme="minorHAnsi" w:cstheme="minorHAnsi"/>
          <w:b/>
          <w:sz w:val="52"/>
          <w:szCs w:val="52"/>
        </w:rPr>
        <w:t>X</w:t>
      </w:r>
      <w:r w:rsidR="007956EA">
        <w:rPr>
          <w:rFonts w:asciiTheme="minorHAnsi" w:hAnsiTheme="minorHAnsi" w:cstheme="minorHAnsi"/>
          <w:b/>
          <w:sz w:val="52"/>
          <w:szCs w:val="52"/>
        </w:rPr>
        <w:t>I</w:t>
      </w:r>
    </w:p>
    <w:p w14:paraId="63F1DDD0" w14:textId="77777777" w:rsidR="00D71AF8" w:rsidRPr="002E4DC6" w:rsidRDefault="00D71AF8" w:rsidP="00D71AF8">
      <w:pPr>
        <w:jc w:val="center"/>
        <w:rPr>
          <w:rFonts w:asciiTheme="minorHAnsi" w:hAnsiTheme="minorHAnsi" w:cstheme="minorHAnsi"/>
          <w:b/>
          <w:sz w:val="52"/>
          <w:szCs w:val="52"/>
        </w:rPr>
      </w:pPr>
      <w:r w:rsidRPr="002E4DC6">
        <w:rPr>
          <w:rFonts w:asciiTheme="minorHAnsi" w:hAnsiTheme="minorHAnsi" w:cstheme="minorHAnsi"/>
          <w:b/>
          <w:sz w:val="52"/>
          <w:szCs w:val="52"/>
        </w:rPr>
        <w:t>Applicant Reference Form</w:t>
      </w:r>
    </w:p>
    <w:p w14:paraId="50D75CC9" w14:textId="77777777" w:rsidR="00D71AF8" w:rsidRDefault="0005110C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F26880A" wp14:editId="143DC825">
                <wp:simplePos x="0" y="0"/>
                <wp:positionH relativeFrom="column">
                  <wp:posOffset>-85090</wp:posOffset>
                </wp:positionH>
                <wp:positionV relativeFrom="paragraph">
                  <wp:posOffset>119380</wp:posOffset>
                </wp:positionV>
                <wp:extent cx="7006590" cy="648335"/>
                <wp:effectExtent l="635" t="0" r="3175" b="381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06590" cy="648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21D154" w14:textId="77777777" w:rsidR="00D71AF8" w:rsidRPr="00820DBD" w:rsidRDefault="00D71AF8" w:rsidP="000408BB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</w:pPr>
                            <w:r w:rsidRPr="00820DBD">
                              <w:rPr>
                                <w:rFonts w:asciiTheme="minorHAnsi" w:hAnsiTheme="minorHAnsi" w:cstheme="minorHAnsi"/>
                                <w:b/>
                                <w:sz w:val="23"/>
                                <w:szCs w:val="23"/>
                              </w:rPr>
                              <w:t>TO THE APPLICANT:</w:t>
                            </w:r>
                            <w:r w:rsidRPr="00820DBD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 xml:space="preserve"> You must </w:t>
                            </w:r>
                            <w:r w:rsidR="00960389" w:rsidRPr="00820DBD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 xml:space="preserve">have two </w:t>
                            </w:r>
                            <w:r w:rsidRPr="00820DBD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 xml:space="preserve">(2) completed references from two (2) separate people who know you well. </w:t>
                            </w:r>
                            <w:r w:rsidR="00960389" w:rsidRPr="00820DBD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 xml:space="preserve">Please note that these persons may </w:t>
                            </w:r>
                            <w:r w:rsidR="00960389" w:rsidRPr="00820DBD">
                              <w:rPr>
                                <w:rFonts w:asciiTheme="minorHAnsi" w:hAnsiTheme="minorHAnsi" w:cstheme="minorHAnsi"/>
                                <w:b/>
                                <w:sz w:val="23"/>
                                <w:szCs w:val="23"/>
                                <w:u w:val="single"/>
                              </w:rPr>
                              <w:t>not</w:t>
                            </w:r>
                            <w:r w:rsidR="000408BB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 xml:space="preserve"> b</w:t>
                            </w:r>
                            <w:r w:rsidR="00960389" w:rsidRPr="00820DBD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>e related to you. Both references must be submitted with your application in order for your packet to be considered complete and eligib</w:t>
                            </w:r>
                            <w:r w:rsidR="00820DBD" w:rsidRPr="00820DBD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>le for review by the Selection</w:t>
                            </w:r>
                            <w:r w:rsidR="00960389" w:rsidRPr="00820DBD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 xml:space="preserve"> Committee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F26880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6.7pt;margin-top:9.4pt;width:551.7pt;height:51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" stroked="f">
                <v:textbox>
                  <w:txbxContent>
                    <w:p w14:paraId="1121D154" w14:textId="77777777" w:rsidR="00D71AF8" w:rsidRPr="00820DBD" w:rsidRDefault="00D71AF8" w:rsidP="000408BB">
                      <w:pPr>
                        <w:jc w:val="both"/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</w:pPr>
                      <w:r w:rsidRPr="00820DBD">
                        <w:rPr>
                          <w:rFonts w:asciiTheme="minorHAnsi" w:hAnsiTheme="minorHAnsi" w:cstheme="minorHAnsi"/>
                          <w:b/>
                          <w:sz w:val="23"/>
                          <w:szCs w:val="23"/>
                        </w:rPr>
                        <w:t>TO THE APPLICANT:</w:t>
                      </w:r>
                      <w:r w:rsidRPr="00820DBD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 xml:space="preserve"> You must </w:t>
                      </w:r>
                      <w:r w:rsidR="00960389" w:rsidRPr="00820DBD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 xml:space="preserve">have two </w:t>
                      </w:r>
                      <w:r w:rsidRPr="00820DBD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 xml:space="preserve">(2) completed references from two (2) separate people who know you well. </w:t>
                      </w:r>
                      <w:r w:rsidR="00960389" w:rsidRPr="00820DBD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 xml:space="preserve">Please note that these persons may </w:t>
                      </w:r>
                      <w:r w:rsidR="00960389" w:rsidRPr="00820DBD">
                        <w:rPr>
                          <w:rFonts w:asciiTheme="minorHAnsi" w:hAnsiTheme="minorHAnsi" w:cstheme="minorHAnsi"/>
                          <w:b/>
                          <w:sz w:val="23"/>
                          <w:szCs w:val="23"/>
                          <w:u w:val="single"/>
                        </w:rPr>
                        <w:t>not</w:t>
                      </w:r>
                      <w:r w:rsidR="000408BB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 xml:space="preserve"> b</w:t>
                      </w:r>
                      <w:r w:rsidR="00960389" w:rsidRPr="00820DBD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>e related to you. Both references must be submitted with your application in order for your packet to be considered complete and eligib</w:t>
                      </w:r>
                      <w:r w:rsidR="00820DBD" w:rsidRPr="00820DBD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>le for review by the Selection</w:t>
                      </w:r>
                      <w:r w:rsidR="00960389" w:rsidRPr="00820DBD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 xml:space="preserve"> Committee. </w:t>
                      </w:r>
                    </w:p>
                  </w:txbxContent>
                </v:textbox>
              </v:shape>
            </w:pict>
          </mc:Fallback>
        </mc:AlternateContent>
      </w:r>
    </w:p>
    <w:p w14:paraId="710F7E42" w14:textId="77777777" w:rsidR="00D71AF8" w:rsidRDefault="00D71AF8"/>
    <w:p w14:paraId="7A6B91C0" w14:textId="77777777" w:rsidR="00D71AF8" w:rsidRDefault="00D71AF8"/>
    <w:p w14:paraId="0BC3629F" w14:textId="77777777" w:rsidR="00D71AF8" w:rsidRDefault="00D71AF8"/>
    <w:tbl>
      <w:tblPr>
        <w:tblpPr w:leftFromText="180" w:rightFromText="180" w:vertAnchor="page" w:horzAnchor="margin" w:tblpXSpec="center" w:tblpY="5425"/>
        <w:tblOverlap w:val="never"/>
        <w:tblW w:w="108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138"/>
        <w:gridCol w:w="1800"/>
        <w:gridCol w:w="2880"/>
      </w:tblGrid>
      <w:tr w:rsidR="00F413F7" w:rsidRPr="00537C9A" w14:paraId="7E40A628" w14:textId="77777777" w:rsidTr="00F413F7">
        <w:trPr>
          <w:cantSplit/>
          <w:trHeight w:val="714"/>
        </w:trPr>
        <w:tc>
          <w:tcPr>
            <w:tcW w:w="10818" w:type="dxa"/>
            <w:gridSpan w:val="3"/>
          </w:tcPr>
          <w:p w14:paraId="61AB2894" w14:textId="77777777" w:rsidR="00F413F7" w:rsidRPr="00391959" w:rsidRDefault="00F413F7" w:rsidP="00F413F7">
            <w:pPr>
              <w:tabs>
                <w:tab w:val="left" w:pos="1689"/>
                <w:tab w:val="left" w:pos="3844"/>
                <w:tab w:val="left" w:pos="6410"/>
                <w:tab w:val="center" w:pos="9424"/>
              </w:tabs>
              <w:rPr>
                <w:rFonts w:ascii="Calibri" w:hAnsi="Calibri"/>
                <w:sz w:val="22"/>
                <w:szCs w:val="22"/>
              </w:rPr>
            </w:pPr>
            <w:r w:rsidRPr="00391959">
              <w:rPr>
                <w:rFonts w:ascii="Calibri" w:hAnsi="Calibri"/>
                <w:sz w:val="22"/>
                <w:szCs w:val="22"/>
              </w:rPr>
              <w:t>Applicant Name:</w:t>
            </w:r>
          </w:p>
        </w:tc>
      </w:tr>
      <w:tr w:rsidR="00F413F7" w:rsidRPr="00537C9A" w14:paraId="74FA3DBC" w14:textId="77777777" w:rsidTr="00F413F7">
        <w:trPr>
          <w:trHeight w:val="712"/>
        </w:trPr>
        <w:tc>
          <w:tcPr>
            <w:tcW w:w="10818" w:type="dxa"/>
            <w:gridSpan w:val="3"/>
          </w:tcPr>
          <w:p w14:paraId="1133380E" w14:textId="77777777" w:rsidR="00F413F7" w:rsidRPr="00391959" w:rsidRDefault="00F413F7" w:rsidP="00F413F7">
            <w:pPr>
              <w:tabs>
                <w:tab w:val="left" w:pos="1573"/>
                <w:tab w:val="left" w:pos="3146"/>
              </w:tabs>
              <w:rPr>
                <w:rFonts w:ascii="Calibri" w:hAnsi="Calibri"/>
                <w:sz w:val="22"/>
                <w:szCs w:val="22"/>
              </w:rPr>
            </w:pPr>
            <w:r w:rsidRPr="00391959">
              <w:rPr>
                <w:rFonts w:ascii="Calibri" w:hAnsi="Calibri"/>
                <w:sz w:val="22"/>
                <w:szCs w:val="22"/>
              </w:rPr>
              <w:t xml:space="preserve">Reference Name: </w:t>
            </w:r>
          </w:p>
        </w:tc>
      </w:tr>
      <w:tr w:rsidR="00F413F7" w:rsidRPr="00537C9A" w14:paraId="427F7649" w14:textId="77777777" w:rsidTr="00F413F7">
        <w:trPr>
          <w:cantSplit/>
          <w:trHeight w:val="712"/>
        </w:trPr>
        <w:tc>
          <w:tcPr>
            <w:tcW w:w="6138" w:type="dxa"/>
          </w:tcPr>
          <w:p w14:paraId="3F1F4E88" w14:textId="77777777" w:rsidR="00F413F7" w:rsidRPr="00391959" w:rsidRDefault="00391959" w:rsidP="00F413F7">
            <w:pPr>
              <w:tabs>
                <w:tab w:val="left" w:pos="1573"/>
                <w:tab w:val="left" w:pos="3146"/>
                <w:tab w:val="left" w:pos="4720"/>
                <w:tab w:val="left" w:pos="6294"/>
                <w:tab w:val="left" w:pos="7868"/>
                <w:tab w:val="left" w:pos="9442"/>
                <w:tab w:val="left" w:pos="11016"/>
              </w:tabs>
              <w:rPr>
                <w:rFonts w:ascii="Calibri" w:hAnsi="Calibri"/>
                <w:sz w:val="22"/>
                <w:szCs w:val="22"/>
              </w:rPr>
            </w:pPr>
            <w:r w:rsidRPr="00391959">
              <w:rPr>
                <w:rFonts w:ascii="Calibri" w:hAnsi="Calibri"/>
                <w:sz w:val="22"/>
                <w:szCs w:val="22"/>
              </w:rPr>
              <w:t xml:space="preserve">Reference </w:t>
            </w:r>
            <w:r w:rsidR="00F413F7" w:rsidRPr="00391959">
              <w:rPr>
                <w:rFonts w:ascii="Calibri" w:hAnsi="Calibri"/>
                <w:sz w:val="22"/>
                <w:szCs w:val="22"/>
              </w:rPr>
              <w:t>Organization:</w:t>
            </w:r>
            <w:r w:rsidR="00F413F7" w:rsidRPr="00391959">
              <w:rPr>
                <w:rFonts w:ascii="Calibri" w:hAnsi="Calibri"/>
                <w:sz w:val="22"/>
                <w:szCs w:val="22"/>
              </w:rPr>
              <w:tab/>
            </w:r>
          </w:p>
        </w:tc>
        <w:tc>
          <w:tcPr>
            <w:tcW w:w="4680" w:type="dxa"/>
            <w:gridSpan w:val="2"/>
          </w:tcPr>
          <w:p w14:paraId="2F148D5A" w14:textId="77777777" w:rsidR="00F413F7" w:rsidRPr="00391959" w:rsidRDefault="00391959" w:rsidP="00F413F7">
            <w:pPr>
              <w:tabs>
                <w:tab w:val="left" w:pos="1573"/>
                <w:tab w:val="left" w:pos="3146"/>
                <w:tab w:val="left" w:pos="4720"/>
                <w:tab w:val="left" w:pos="6294"/>
                <w:tab w:val="left" w:pos="7868"/>
                <w:tab w:val="left" w:pos="9442"/>
                <w:tab w:val="left" w:pos="11016"/>
              </w:tabs>
              <w:rPr>
                <w:rFonts w:ascii="Calibri" w:hAnsi="Calibri"/>
                <w:sz w:val="22"/>
                <w:szCs w:val="22"/>
              </w:rPr>
            </w:pPr>
            <w:r w:rsidRPr="00391959">
              <w:rPr>
                <w:rFonts w:ascii="Calibri" w:hAnsi="Calibri"/>
                <w:sz w:val="22"/>
                <w:szCs w:val="22"/>
              </w:rPr>
              <w:t xml:space="preserve">Reference </w:t>
            </w:r>
            <w:r w:rsidR="00F413F7" w:rsidRPr="00391959">
              <w:rPr>
                <w:rFonts w:ascii="Calibri" w:hAnsi="Calibri"/>
                <w:sz w:val="22"/>
                <w:szCs w:val="22"/>
              </w:rPr>
              <w:t>Title:</w:t>
            </w:r>
          </w:p>
        </w:tc>
      </w:tr>
      <w:tr w:rsidR="00F413F7" w:rsidRPr="00537C9A" w14:paraId="2D437CF2" w14:textId="77777777" w:rsidTr="00F413F7">
        <w:trPr>
          <w:cantSplit/>
          <w:trHeight w:val="624"/>
        </w:trPr>
        <w:tc>
          <w:tcPr>
            <w:tcW w:w="7938" w:type="dxa"/>
            <w:gridSpan w:val="2"/>
          </w:tcPr>
          <w:p w14:paraId="2EE99807" w14:textId="77777777" w:rsidR="00F413F7" w:rsidRPr="00391959" w:rsidRDefault="00391959" w:rsidP="00F413F7">
            <w:pPr>
              <w:tabs>
                <w:tab w:val="left" w:pos="1573"/>
                <w:tab w:val="left" w:pos="3146"/>
                <w:tab w:val="left" w:pos="4720"/>
                <w:tab w:val="left" w:pos="6294"/>
                <w:tab w:val="left" w:pos="7868"/>
                <w:tab w:val="left" w:pos="9442"/>
                <w:tab w:val="left" w:pos="11016"/>
              </w:tabs>
              <w:rPr>
                <w:rFonts w:ascii="Calibri" w:hAnsi="Calibri"/>
                <w:sz w:val="22"/>
                <w:szCs w:val="22"/>
              </w:rPr>
            </w:pPr>
            <w:r w:rsidRPr="00391959">
              <w:rPr>
                <w:rFonts w:ascii="Calibri" w:hAnsi="Calibri"/>
                <w:sz w:val="22"/>
                <w:szCs w:val="22"/>
              </w:rPr>
              <w:t xml:space="preserve">Reference </w:t>
            </w:r>
            <w:r w:rsidR="00F413F7" w:rsidRPr="00391959">
              <w:rPr>
                <w:rFonts w:ascii="Calibri" w:hAnsi="Calibri"/>
                <w:sz w:val="22"/>
                <w:szCs w:val="22"/>
              </w:rPr>
              <w:t>City:</w:t>
            </w:r>
            <w:r w:rsidR="00F413F7" w:rsidRPr="00391959">
              <w:rPr>
                <w:rFonts w:ascii="Calibri" w:hAnsi="Calibri"/>
                <w:sz w:val="22"/>
                <w:szCs w:val="22"/>
              </w:rPr>
              <w:tab/>
            </w:r>
          </w:p>
        </w:tc>
        <w:tc>
          <w:tcPr>
            <w:tcW w:w="2880" w:type="dxa"/>
          </w:tcPr>
          <w:p w14:paraId="5279FF49" w14:textId="77777777" w:rsidR="00F413F7" w:rsidRPr="00391959" w:rsidRDefault="00F413F7" w:rsidP="00F413F7">
            <w:pPr>
              <w:tabs>
                <w:tab w:val="left" w:pos="1573"/>
                <w:tab w:val="left" w:pos="3146"/>
                <w:tab w:val="left" w:pos="4720"/>
                <w:tab w:val="left" w:pos="6294"/>
                <w:tab w:val="left" w:pos="7868"/>
                <w:tab w:val="left" w:pos="9442"/>
                <w:tab w:val="left" w:pos="11016"/>
              </w:tabs>
              <w:rPr>
                <w:rFonts w:ascii="Calibri" w:hAnsi="Calibri"/>
                <w:sz w:val="22"/>
                <w:szCs w:val="22"/>
              </w:rPr>
            </w:pPr>
            <w:r w:rsidRPr="00391959">
              <w:rPr>
                <w:rFonts w:ascii="Calibri" w:hAnsi="Calibri"/>
                <w:sz w:val="22"/>
                <w:szCs w:val="22"/>
              </w:rPr>
              <w:t xml:space="preserve">Zip Code: </w:t>
            </w:r>
          </w:p>
        </w:tc>
      </w:tr>
      <w:tr w:rsidR="00F413F7" w:rsidRPr="00537C9A" w14:paraId="245C5F5E" w14:textId="77777777" w:rsidTr="00F413F7">
        <w:trPr>
          <w:trHeight w:val="712"/>
        </w:trPr>
        <w:tc>
          <w:tcPr>
            <w:tcW w:w="10818" w:type="dxa"/>
            <w:gridSpan w:val="3"/>
          </w:tcPr>
          <w:p w14:paraId="111D1932" w14:textId="77777777" w:rsidR="00F413F7" w:rsidRPr="00391959" w:rsidRDefault="00391959" w:rsidP="00F413F7">
            <w:pPr>
              <w:tabs>
                <w:tab w:val="left" w:pos="1573"/>
                <w:tab w:val="left" w:pos="3146"/>
                <w:tab w:val="left" w:pos="4720"/>
                <w:tab w:val="left" w:pos="6294"/>
                <w:tab w:val="left" w:pos="7868"/>
                <w:tab w:val="left" w:pos="9442"/>
                <w:tab w:val="left" w:pos="11016"/>
              </w:tabs>
              <w:rPr>
                <w:rFonts w:ascii="Calibri" w:hAnsi="Calibri"/>
                <w:sz w:val="22"/>
                <w:szCs w:val="22"/>
              </w:rPr>
            </w:pPr>
            <w:r w:rsidRPr="00391959">
              <w:rPr>
                <w:rFonts w:ascii="Calibri" w:hAnsi="Calibri"/>
                <w:sz w:val="22"/>
                <w:szCs w:val="22"/>
              </w:rPr>
              <w:t xml:space="preserve">Reference </w:t>
            </w:r>
            <w:r w:rsidR="00F413F7" w:rsidRPr="00391959">
              <w:rPr>
                <w:rFonts w:ascii="Calibri" w:hAnsi="Calibri"/>
                <w:sz w:val="22"/>
                <w:szCs w:val="22"/>
              </w:rPr>
              <w:t xml:space="preserve">E-Mail: </w:t>
            </w:r>
          </w:p>
        </w:tc>
      </w:tr>
      <w:tr w:rsidR="00F413F7" w:rsidRPr="00537C9A" w14:paraId="118F9790" w14:textId="77777777" w:rsidTr="00F413F7">
        <w:trPr>
          <w:trHeight w:val="712"/>
        </w:trPr>
        <w:tc>
          <w:tcPr>
            <w:tcW w:w="10818" w:type="dxa"/>
            <w:gridSpan w:val="3"/>
          </w:tcPr>
          <w:p w14:paraId="06C36894" w14:textId="77777777" w:rsidR="00F413F7" w:rsidRPr="00391959" w:rsidRDefault="00391959" w:rsidP="00F413F7">
            <w:pPr>
              <w:tabs>
                <w:tab w:val="left" w:pos="1573"/>
                <w:tab w:val="left" w:pos="3146"/>
                <w:tab w:val="left" w:pos="4720"/>
                <w:tab w:val="left" w:pos="6294"/>
                <w:tab w:val="left" w:pos="7868"/>
                <w:tab w:val="left" w:pos="9442"/>
                <w:tab w:val="left" w:pos="11016"/>
              </w:tabs>
              <w:rPr>
                <w:rFonts w:ascii="Calibri" w:hAnsi="Calibri"/>
                <w:sz w:val="22"/>
                <w:szCs w:val="22"/>
              </w:rPr>
            </w:pPr>
            <w:r w:rsidRPr="00391959">
              <w:rPr>
                <w:rFonts w:ascii="Calibri" w:hAnsi="Calibri"/>
                <w:sz w:val="22"/>
                <w:szCs w:val="22"/>
              </w:rPr>
              <w:t xml:space="preserve">Reference </w:t>
            </w:r>
            <w:r w:rsidR="00F413F7" w:rsidRPr="00391959">
              <w:rPr>
                <w:rFonts w:ascii="Calibri" w:hAnsi="Calibri"/>
                <w:sz w:val="22"/>
                <w:szCs w:val="22"/>
              </w:rPr>
              <w:t xml:space="preserve">Phone: </w:t>
            </w:r>
          </w:p>
        </w:tc>
      </w:tr>
    </w:tbl>
    <w:p w14:paraId="4CB61FB7" w14:textId="77777777" w:rsidR="00D71AF8" w:rsidRDefault="00D71AF8"/>
    <w:p w14:paraId="01EB965C" w14:textId="77777777" w:rsidR="00D00C7A" w:rsidRDefault="00D00C7A"/>
    <w:p w14:paraId="45F409F5" w14:textId="77777777" w:rsidR="00D00C7A" w:rsidRPr="00D00C7A" w:rsidRDefault="00D00C7A" w:rsidP="00D00C7A"/>
    <w:p w14:paraId="3E2EE13C" w14:textId="77777777" w:rsidR="00D00C7A" w:rsidRDefault="00D00C7A" w:rsidP="00D00C7A"/>
    <w:p w14:paraId="2783947D" w14:textId="77777777" w:rsidR="00D00C7A" w:rsidRDefault="00D00C7A" w:rsidP="00D00C7A"/>
    <w:p w14:paraId="7DE44324" w14:textId="77777777" w:rsidR="00D00C7A" w:rsidRDefault="00D00C7A" w:rsidP="00D00C7A"/>
    <w:p w14:paraId="38F0C413" w14:textId="77777777" w:rsidR="00D00C7A" w:rsidRDefault="0005110C" w:rsidP="00D00C7A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33E51F" wp14:editId="5EE99A25">
                <wp:simplePos x="0" y="0"/>
                <wp:positionH relativeFrom="column">
                  <wp:posOffset>-85725</wp:posOffset>
                </wp:positionH>
                <wp:positionV relativeFrom="paragraph">
                  <wp:posOffset>69850</wp:posOffset>
                </wp:positionV>
                <wp:extent cx="6932295" cy="695325"/>
                <wp:effectExtent l="0" t="0" r="1905" b="9525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32295" cy="695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D210AD0" w14:textId="47BEC607" w:rsidR="00D00C7A" w:rsidRPr="00820DBD" w:rsidRDefault="00D00C7A" w:rsidP="00391959">
                            <w:pPr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</w:pPr>
                            <w:r w:rsidRPr="00820DBD">
                              <w:rPr>
                                <w:rFonts w:asciiTheme="minorHAnsi" w:hAnsiTheme="minorHAnsi" w:cstheme="minorHAnsi"/>
                                <w:b/>
                                <w:sz w:val="23"/>
                                <w:szCs w:val="23"/>
                              </w:rPr>
                              <w:t>TO THE REFERENCE:</w:t>
                            </w:r>
                            <w:r w:rsidRPr="00820DBD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 xml:space="preserve"> Please answer the following questions. </w:t>
                            </w:r>
                            <w:r w:rsidR="000408BB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Pr="00820DBD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>If you have any questions, p</w:t>
                            </w:r>
                            <w:r w:rsidR="00097C67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>lease contact</w:t>
                            </w:r>
                            <w:r w:rsidR="007F7E74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 xml:space="preserve"> Dana Brown</w:t>
                            </w:r>
                            <w:r w:rsidRPr="00820DBD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 xml:space="preserve"> at the Leadership Broward Foundation,</w:t>
                            </w:r>
                            <w:r w:rsidR="00820DBD" w:rsidRPr="00820DBD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 xml:space="preserve"> Inc.</w:t>
                            </w:r>
                            <w:r w:rsidRPr="00820DBD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Pr="00820DBD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 xml:space="preserve">at 954-767-8866 or via e-mail, </w:t>
                            </w:r>
                            <w:r w:rsidR="007956EA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>apply</w:t>
                            </w:r>
                            <w:r w:rsidRPr="00820DBD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>@leadershipbroward.org. Thank you for your assistanc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133E51F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7" type="#_x0000_t202" style="position:absolute;margin-left:-6.75pt;margin-top:5.5pt;width:545.85pt;height:54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" stroked="f">
                <v:textbox>
                  <w:txbxContent>
                    <w:p w14:paraId="0D210AD0" w14:textId="47BEC607" w:rsidR="00D00C7A" w:rsidRPr="00820DBD" w:rsidRDefault="00D00C7A" w:rsidP="00391959">
                      <w:pPr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</w:pPr>
                      <w:r w:rsidRPr="00820DBD">
                        <w:rPr>
                          <w:rFonts w:asciiTheme="minorHAnsi" w:hAnsiTheme="minorHAnsi" w:cstheme="minorHAnsi"/>
                          <w:b/>
                          <w:sz w:val="23"/>
                          <w:szCs w:val="23"/>
                        </w:rPr>
                        <w:t>TO THE REFERENCE:</w:t>
                      </w:r>
                      <w:r w:rsidRPr="00820DBD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 xml:space="preserve"> Please answer the following questions. </w:t>
                      </w:r>
                      <w:r w:rsidR="000408BB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 xml:space="preserve"> </w:t>
                      </w:r>
                      <w:r w:rsidRPr="00820DBD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>If you have any questions, p</w:t>
                      </w:r>
                      <w:r w:rsidR="00097C67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>lease contact</w:t>
                      </w:r>
                      <w:r w:rsidR="007F7E74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 xml:space="preserve"> Dana Brown</w:t>
                      </w:r>
                      <w:r w:rsidRPr="00820DBD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 xml:space="preserve"> at the Leadership Broward Foundation,</w:t>
                      </w:r>
                      <w:r w:rsidR="00820DBD" w:rsidRPr="00820DBD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 xml:space="preserve"> Inc.</w:t>
                      </w:r>
                      <w:r w:rsidRPr="00820DBD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 xml:space="preserve"> </w:t>
                      </w:r>
                      <w:r w:rsidRPr="00820DBD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 xml:space="preserve">at 954-767-8866 or via e-mail, </w:t>
                      </w:r>
                      <w:r w:rsidR="007956EA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>apply</w:t>
                      </w:r>
                      <w:r w:rsidRPr="00820DBD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>@leadershipbroward.org. Thank you for your assistance.</w:t>
                      </w:r>
                    </w:p>
                  </w:txbxContent>
                </v:textbox>
              </v:shape>
            </w:pict>
          </mc:Fallback>
        </mc:AlternateContent>
      </w:r>
    </w:p>
    <w:p w14:paraId="079EDA75" w14:textId="77777777" w:rsidR="00D00C7A" w:rsidRPr="00D00C7A" w:rsidRDefault="00D00C7A" w:rsidP="00D00C7A"/>
    <w:p w14:paraId="742F6DE7" w14:textId="77777777" w:rsidR="00D00C7A" w:rsidRPr="00D00C7A" w:rsidRDefault="00D00C7A" w:rsidP="00D00C7A"/>
    <w:p w14:paraId="5A9827FC" w14:textId="77777777" w:rsidR="00D00C7A" w:rsidRPr="00D00C7A" w:rsidRDefault="00D00C7A" w:rsidP="00D00C7A"/>
    <w:p w14:paraId="1A42CC23" w14:textId="77777777" w:rsidR="00D00C7A" w:rsidRPr="00D00C7A" w:rsidRDefault="00D00C7A" w:rsidP="00D00C7A"/>
    <w:p w14:paraId="0F9E092C" w14:textId="77777777" w:rsidR="00D00C7A" w:rsidRPr="00D00C7A" w:rsidRDefault="00D00C7A" w:rsidP="00D00C7A"/>
    <w:p w14:paraId="3CD2A823" w14:textId="77777777" w:rsidR="00D00C7A" w:rsidRPr="00D00C7A" w:rsidRDefault="00D00C7A" w:rsidP="00D00C7A"/>
    <w:p w14:paraId="788927AB" w14:textId="77777777" w:rsidR="00D00C7A" w:rsidRPr="00D00C7A" w:rsidRDefault="00D00C7A" w:rsidP="00D00C7A"/>
    <w:tbl>
      <w:tblPr>
        <w:tblpPr w:leftFromText="180" w:rightFromText="180" w:vertAnchor="page" w:horzAnchor="margin" w:tblpY="816"/>
        <w:tblW w:w="109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980"/>
      </w:tblGrid>
      <w:tr w:rsidR="00D00C7A" w:rsidRPr="00537C9A" w14:paraId="78AC14AD" w14:textId="77777777" w:rsidTr="00D00C7A">
        <w:trPr>
          <w:trHeight w:val="2790"/>
        </w:trPr>
        <w:tc>
          <w:tcPr>
            <w:tcW w:w="10980" w:type="dxa"/>
          </w:tcPr>
          <w:p w14:paraId="40C3CCF9" w14:textId="77777777" w:rsidR="00D00C7A" w:rsidRPr="009838BB" w:rsidRDefault="009838BB" w:rsidP="009838BB">
            <w:pPr>
              <w:pStyle w:val="ListParagraph"/>
              <w:numPr>
                <w:ilvl w:val="0"/>
                <w:numId w:val="2"/>
              </w:numPr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lastRenderedPageBreak/>
              <w:t xml:space="preserve">How long and </w:t>
            </w:r>
            <w:r w:rsidR="004454E0">
              <w:rPr>
                <w:rFonts w:ascii="Calibri" w:hAnsi="Calibri"/>
                <w:sz w:val="22"/>
              </w:rPr>
              <w:t xml:space="preserve">in </w:t>
            </w:r>
            <w:r>
              <w:rPr>
                <w:rFonts w:ascii="Calibri" w:hAnsi="Calibri"/>
                <w:sz w:val="22"/>
              </w:rPr>
              <w:t>wh</w:t>
            </w:r>
            <w:r w:rsidR="00820DBD">
              <w:rPr>
                <w:rFonts w:ascii="Calibri" w:hAnsi="Calibri"/>
                <w:sz w:val="22"/>
              </w:rPr>
              <w:t>at capacity have you known the A</w:t>
            </w:r>
            <w:r>
              <w:rPr>
                <w:rFonts w:ascii="Calibri" w:hAnsi="Calibri"/>
                <w:sz w:val="22"/>
              </w:rPr>
              <w:t xml:space="preserve">pplicant? </w:t>
            </w:r>
          </w:p>
          <w:p w14:paraId="329B3E0E" w14:textId="77777777" w:rsidR="00D00C7A" w:rsidRDefault="00D00C7A" w:rsidP="00D00C7A">
            <w:pPr>
              <w:ind w:left="-36"/>
              <w:rPr>
                <w:rFonts w:ascii="Calibri" w:hAnsi="Calibri"/>
                <w:sz w:val="22"/>
              </w:rPr>
            </w:pPr>
          </w:p>
          <w:p w14:paraId="08A87183" w14:textId="77777777" w:rsidR="00D00C7A" w:rsidRDefault="00D00C7A" w:rsidP="00D00C7A">
            <w:pPr>
              <w:ind w:left="-36"/>
              <w:rPr>
                <w:rFonts w:ascii="Calibri" w:hAnsi="Calibri"/>
                <w:sz w:val="22"/>
              </w:rPr>
            </w:pPr>
          </w:p>
          <w:p w14:paraId="41175A93" w14:textId="77777777" w:rsidR="00D00C7A" w:rsidRDefault="00D00C7A" w:rsidP="00D00C7A">
            <w:pPr>
              <w:ind w:left="-36"/>
              <w:rPr>
                <w:rFonts w:ascii="Calibri" w:hAnsi="Calibri"/>
                <w:sz w:val="22"/>
              </w:rPr>
            </w:pPr>
          </w:p>
          <w:p w14:paraId="37FA84C8" w14:textId="77777777" w:rsidR="00D00C7A" w:rsidRDefault="00D00C7A" w:rsidP="00D00C7A">
            <w:pPr>
              <w:ind w:left="-36"/>
              <w:rPr>
                <w:rFonts w:ascii="Calibri" w:hAnsi="Calibri"/>
                <w:sz w:val="22"/>
              </w:rPr>
            </w:pPr>
          </w:p>
          <w:p w14:paraId="20C4BC28" w14:textId="77777777" w:rsidR="00D00C7A" w:rsidRDefault="00D00C7A" w:rsidP="00D00C7A">
            <w:pPr>
              <w:ind w:left="-36"/>
              <w:rPr>
                <w:rFonts w:ascii="Calibri" w:hAnsi="Calibri"/>
                <w:sz w:val="22"/>
              </w:rPr>
            </w:pPr>
          </w:p>
          <w:p w14:paraId="367319A8" w14:textId="77777777" w:rsidR="00D00C7A" w:rsidRPr="00537C9A" w:rsidRDefault="00D00C7A" w:rsidP="009838BB">
            <w:pPr>
              <w:ind w:left="-36"/>
              <w:rPr>
                <w:rFonts w:ascii="Calibri" w:hAnsi="Calibri"/>
                <w:sz w:val="22"/>
              </w:rPr>
            </w:pPr>
          </w:p>
        </w:tc>
      </w:tr>
      <w:tr w:rsidR="00D00C7A" w:rsidRPr="00537C9A" w14:paraId="72B707E7" w14:textId="77777777" w:rsidTr="009838BB">
        <w:trPr>
          <w:trHeight w:val="2415"/>
        </w:trPr>
        <w:tc>
          <w:tcPr>
            <w:tcW w:w="10980" w:type="dxa"/>
          </w:tcPr>
          <w:p w14:paraId="7CA21818" w14:textId="77777777" w:rsidR="00D00C7A" w:rsidRPr="00391959" w:rsidRDefault="00820DBD" w:rsidP="00820DBD">
            <w:pPr>
              <w:pStyle w:val="BodyTextIndent"/>
              <w:numPr>
                <w:ilvl w:val="0"/>
                <w:numId w:val="2"/>
              </w:numPr>
              <w:rPr>
                <w:rFonts w:ascii="Calibri" w:hAnsi="Calibri"/>
                <w:sz w:val="22"/>
                <w:szCs w:val="22"/>
              </w:rPr>
            </w:pPr>
            <w:r w:rsidRPr="00391959">
              <w:rPr>
                <w:rFonts w:ascii="Calibri" w:hAnsi="Calibri"/>
                <w:sz w:val="22"/>
                <w:szCs w:val="22"/>
              </w:rPr>
              <w:t>W</w:t>
            </w:r>
            <w:r w:rsidR="00D00C7A" w:rsidRPr="00391959">
              <w:rPr>
                <w:rFonts w:ascii="Calibri" w:hAnsi="Calibri"/>
                <w:sz w:val="22"/>
                <w:szCs w:val="22"/>
              </w:rPr>
              <w:t>hat do yo</w:t>
            </w:r>
            <w:r w:rsidR="009838BB" w:rsidRPr="00391959">
              <w:rPr>
                <w:rFonts w:ascii="Calibri" w:hAnsi="Calibri"/>
                <w:sz w:val="22"/>
                <w:szCs w:val="22"/>
              </w:rPr>
              <w:t xml:space="preserve">u consider the Applicant’s primary strengths to be? </w:t>
            </w:r>
          </w:p>
          <w:p w14:paraId="71835C9B" w14:textId="77777777" w:rsidR="00D00C7A" w:rsidRDefault="00D00C7A" w:rsidP="00D00C7A">
            <w:pPr>
              <w:ind w:left="-36"/>
              <w:rPr>
                <w:rFonts w:ascii="Calibri" w:hAnsi="Calibri"/>
                <w:sz w:val="22"/>
                <w:highlight w:val="yellow"/>
              </w:rPr>
            </w:pPr>
          </w:p>
          <w:p w14:paraId="5784AB4E" w14:textId="77777777" w:rsidR="00D00C7A" w:rsidRDefault="00D00C7A" w:rsidP="00D00C7A">
            <w:pPr>
              <w:ind w:left="-36"/>
              <w:rPr>
                <w:rFonts w:ascii="Calibri" w:hAnsi="Calibri"/>
                <w:sz w:val="22"/>
                <w:highlight w:val="yellow"/>
              </w:rPr>
            </w:pPr>
          </w:p>
          <w:p w14:paraId="17ACB910" w14:textId="77777777" w:rsidR="00D00C7A" w:rsidRDefault="00D00C7A" w:rsidP="00D00C7A">
            <w:pPr>
              <w:ind w:left="-36"/>
              <w:rPr>
                <w:rFonts w:ascii="Calibri" w:hAnsi="Calibri"/>
                <w:sz w:val="22"/>
                <w:highlight w:val="yellow"/>
              </w:rPr>
            </w:pPr>
          </w:p>
          <w:p w14:paraId="5844599A" w14:textId="77777777" w:rsidR="00D00C7A" w:rsidRDefault="00D00C7A" w:rsidP="00D00C7A">
            <w:pPr>
              <w:ind w:left="-36"/>
              <w:rPr>
                <w:rFonts w:ascii="Calibri" w:hAnsi="Calibri"/>
                <w:sz w:val="22"/>
                <w:highlight w:val="yellow"/>
              </w:rPr>
            </w:pPr>
          </w:p>
          <w:p w14:paraId="512E4B07" w14:textId="77777777" w:rsidR="00D00C7A" w:rsidRDefault="00D00C7A" w:rsidP="00D00C7A">
            <w:pPr>
              <w:ind w:left="-36"/>
              <w:rPr>
                <w:rFonts w:ascii="Calibri" w:hAnsi="Calibri"/>
                <w:sz w:val="22"/>
                <w:highlight w:val="yellow"/>
              </w:rPr>
            </w:pPr>
          </w:p>
          <w:p w14:paraId="78011C76" w14:textId="77777777" w:rsidR="00D00C7A" w:rsidRDefault="00D00C7A" w:rsidP="00D00C7A">
            <w:pPr>
              <w:ind w:left="-36"/>
              <w:rPr>
                <w:rFonts w:ascii="Calibri" w:hAnsi="Calibri"/>
                <w:sz w:val="22"/>
                <w:highlight w:val="yellow"/>
              </w:rPr>
            </w:pPr>
          </w:p>
          <w:p w14:paraId="5DADE1A9" w14:textId="77777777" w:rsidR="00D00C7A" w:rsidRPr="00537C9A" w:rsidRDefault="00D00C7A" w:rsidP="009838BB">
            <w:pPr>
              <w:ind w:left="-36"/>
              <w:rPr>
                <w:rFonts w:ascii="Calibri" w:hAnsi="Calibri"/>
                <w:sz w:val="22"/>
                <w:highlight w:val="yellow"/>
              </w:rPr>
            </w:pPr>
          </w:p>
        </w:tc>
      </w:tr>
      <w:tr w:rsidR="00D00C7A" w:rsidRPr="00537C9A" w14:paraId="3E395DD8" w14:textId="77777777" w:rsidTr="009838BB">
        <w:trPr>
          <w:trHeight w:val="2613"/>
        </w:trPr>
        <w:tc>
          <w:tcPr>
            <w:tcW w:w="10980" w:type="dxa"/>
          </w:tcPr>
          <w:p w14:paraId="72B71E41" w14:textId="6E69B267" w:rsidR="00D00C7A" w:rsidRPr="00820DBD" w:rsidRDefault="00EC1241" w:rsidP="00820DBD">
            <w:pPr>
              <w:pStyle w:val="ListParagraph"/>
              <w:numPr>
                <w:ilvl w:val="0"/>
                <w:numId w:val="2"/>
              </w:numPr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Why do you feel the A</w:t>
            </w:r>
            <w:r w:rsidR="009838BB" w:rsidRPr="00820DBD">
              <w:rPr>
                <w:rFonts w:ascii="Calibri" w:hAnsi="Calibri"/>
                <w:sz w:val="22"/>
              </w:rPr>
              <w:t xml:space="preserve">pplicant is a good candidate for </w:t>
            </w:r>
            <w:r w:rsidR="00391959">
              <w:rPr>
                <w:rFonts w:ascii="Calibri" w:hAnsi="Calibri"/>
                <w:sz w:val="22"/>
              </w:rPr>
              <w:t>Women Leading Broward Class I</w:t>
            </w:r>
            <w:r w:rsidR="00FD1113">
              <w:rPr>
                <w:rFonts w:ascii="Calibri" w:hAnsi="Calibri"/>
                <w:sz w:val="22"/>
              </w:rPr>
              <w:t>X</w:t>
            </w:r>
            <w:r w:rsidR="00391959">
              <w:rPr>
                <w:rFonts w:ascii="Calibri" w:hAnsi="Calibri"/>
                <w:sz w:val="22"/>
              </w:rPr>
              <w:t>?</w:t>
            </w:r>
            <w:r w:rsidR="009838BB" w:rsidRPr="00820DBD">
              <w:rPr>
                <w:rFonts w:ascii="Calibri" w:hAnsi="Calibri"/>
                <w:sz w:val="22"/>
              </w:rPr>
              <w:t xml:space="preserve"> </w:t>
            </w:r>
          </w:p>
          <w:p w14:paraId="76108ED5" w14:textId="77777777" w:rsidR="00D00C7A" w:rsidRDefault="00D00C7A" w:rsidP="00D00C7A">
            <w:pPr>
              <w:ind w:left="-36"/>
              <w:rPr>
                <w:rFonts w:ascii="Calibri" w:hAnsi="Calibri"/>
                <w:sz w:val="22"/>
              </w:rPr>
            </w:pPr>
          </w:p>
          <w:p w14:paraId="74447EE2" w14:textId="77777777" w:rsidR="00D00C7A" w:rsidRDefault="00D00C7A" w:rsidP="00D00C7A">
            <w:pPr>
              <w:ind w:left="-36"/>
              <w:rPr>
                <w:rFonts w:ascii="Calibri" w:hAnsi="Calibri"/>
                <w:sz w:val="22"/>
              </w:rPr>
            </w:pPr>
          </w:p>
          <w:p w14:paraId="02C48789" w14:textId="77777777" w:rsidR="00D00C7A" w:rsidRDefault="00D00C7A" w:rsidP="00D00C7A">
            <w:pPr>
              <w:ind w:left="-36"/>
              <w:rPr>
                <w:rFonts w:ascii="Calibri" w:hAnsi="Calibri"/>
                <w:sz w:val="22"/>
              </w:rPr>
            </w:pPr>
          </w:p>
          <w:p w14:paraId="489047BE" w14:textId="77777777" w:rsidR="00D00C7A" w:rsidRDefault="00D00C7A" w:rsidP="00D00C7A">
            <w:pPr>
              <w:ind w:left="-36"/>
              <w:rPr>
                <w:rFonts w:ascii="Calibri" w:hAnsi="Calibri"/>
                <w:sz w:val="22"/>
              </w:rPr>
            </w:pPr>
          </w:p>
          <w:p w14:paraId="621D2DF9" w14:textId="77777777" w:rsidR="00D00C7A" w:rsidRDefault="00D00C7A" w:rsidP="00D00C7A">
            <w:pPr>
              <w:ind w:left="-36"/>
              <w:rPr>
                <w:rFonts w:ascii="Calibri" w:hAnsi="Calibri"/>
                <w:sz w:val="22"/>
              </w:rPr>
            </w:pPr>
          </w:p>
          <w:p w14:paraId="14799428" w14:textId="77777777" w:rsidR="00D00C7A" w:rsidRDefault="00D00C7A" w:rsidP="00D00C7A">
            <w:pPr>
              <w:ind w:left="-36"/>
              <w:rPr>
                <w:rFonts w:ascii="Calibri" w:hAnsi="Calibri"/>
                <w:sz w:val="22"/>
              </w:rPr>
            </w:pPr>
          </w:p>
          <w:p w14:paraId="17358F30" w14:textId="77777777" w:rsidR="00D00C7A" w:rsidRDefault="00D00C7A" w:rsidP="00D00C7A">
            <w:pPr>
              <w:ind w:left="-36"/>
              <w:rPr>
                <w:rFonts w:ascii="Calibri" w:hAnsi="Calibri"/>
                <w:sz w:val="22"/>
              </w:rPr>
            </w:pPr>
          </w:p>
          <w:p w14:paraId="7CC2D0F1" w14:textId="77777777" w:rsidR="00D00C7A" w:rsidRDefault="00D00C7A" w:rsidP="00D00C7A">
            <w:pPr>
              <w:ind w:left="-36"/>
              <w:rPr>
                <w:rFonts w:ascii="Calibri" w:hAnsi="Calibri"/>
                <w:sz w:val="22"/>
              </w:rPr>
            </w:pPr>
          </w:p>
          <w:p w14:paraId="58D6A9B5" w14:textId="77777777" w:rsidR="00D00C7A" w:rsidRPr="00537C9A" w:rsidRDefault="00D00C7A" w:rsidP="009838BB">
            <w:pPr>
              <w:ind w:left="-36"/>
              <w:rPr>
                <w:rFonts w:ascii="Calibri" w:hAnsi="Calibri"/>
                <w:sz w:val="22"/>
                <w:highlight w:val="yellow"/>
              </w:rPr>
            </w:pPr>
          </w:p>
        </w:tc>
      </w:tr>
      <w:tr w:rsidR="009838BB" w:rsidRPr="00537C9A" w14:paraId="485DE750" w14:textId="77777777" w:rsidTr="009838BB">
        <w:trPr>
          <w:trHeight w:val="2150"/>
        </w:trPr>
        <w:tc>
          <w:tcPr>
            <w:tcW w:w="10980" w:type="dxa"/>
          </w:tcPr>
          <w:p w14:paraId="39D2002F" w14:textId="77777777" w:rsidR="009838BB" w:rsidRPr="00820DBD" w:rsidRDefault="009838BB" w:rsidP="00820DBD">
            <w:pPr>
              <w:pStyle w:val="ListParagraph"/>
              <w:numPr>
                <w:ilvl w:val="0"/>
                <w:numId w:val="2"/>
              </w:numPr>
              <w:rPr>
                <w:rFonts w:ascii="Calibri" w:hAnsi="Calibri"/>
                <w:sz w:val="22"/>
              </w:rPr>
            </w:pPr>
            <w:r w:rsidRPr="00820DBD">
              <w:rPr>
                <w:rFonts w:ascii="Calibri" w:hAnsi="Calibri"/>
                <w:sz w:val="22"/>
              </w:rPr>
              <w:t xml:space="preserve"> Please share any information you believe should be taken into consideration when reviewing this applicant.</w:t>
            </w:r>
          </w:p>
        </w:tc>
      </w:tr>
      <w:tr w:rsidR="009838BB" w:rsidRPr="00537C9A" w14:paraId="1EF1471B" w14:textId="77777777" w:rsidTr="009838BB">
        <w:trPr>
          <w:trHeight w:val="768"/>
        </w:trPr>
        <w:tc>
          <w:tcPr>
            <w:tcW w:w="10980" w:type="dxa"/>
          </w:tcPr>
          <w:p w14:paraId="557FB28A" w14:textId="77777777" w:rsidR="009838BB" w:rsidRDefault="009838BB" w:rsidP="00D00C7A">
            <w:pPr>
              <w:ind w:left="-36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 xml:space="preserve">Reference Signature:                                                                                                                           Date: </w:t>
            </w:r>
          </w:p>
        </w:tc>
      </w:tr>
    </w:tbl>
    <w:p w14:paraId="29418AA9" w14:textId="77777777" w:rsidR="00D71AF8" w:rsidRDefault="00D71AF8"/>
    <w:sectPr w:rsidR="00D71AF8" w:rsidSect="00D71AF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A92D15"/>
    <w:multiLevelType w:val="hybridMultilevel"/>
    <w:tmpl w:val="4722672A"/>
    <w:lvl w:ilvl="0" w:tplc="A87040EE">
      <w:start w:val="1"/>
      <w:numFmt w:val="upperRoman"/>
      <w:lvlText w:val="%1."/>
      <w:lvlJc w:val="left"/>
      <w:pPr>
        <w:ind w:left="684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44" w:hanging="360"/>
      </w:pPr>
    </w:lvl>
    <w:lvl w:ilvl="2" w:tplc="0409001B" w:tentative="1">
      <w:start w:val="1"/>
      <w:numFmt w:val="lowerRoman"/>
      <w:lvlText w:val="%3."/>
      <w:lvlJc w:val="right"/>
      <w:pPr>
        <w:ind w:left="1764" w:hanging="180"/>
      </w:pPr>
    </w:lvl>
    <w:lvl w:ilvl="3" w:tplc="0409000F" w:tentative="1">
      <w:start w:val="1"/>
      <w:numFmt w:val="decimal"/>
      <w:lvlText w:val="%4."/>
      <w:lvlJc w:val="left"/>
      <w:pPr>
        <w:ind w:left="2484" w:hanging="360"/>
      </w:pPr>
    </w:lvl>
    <w:lvl w:ilvl="4" w:tplc="04090019" w:tentative="1">
      <w:start w:val="1"/>
      <w:numFmt w:val="lowerLetter"/>
      <w:lvlText w:val="%5."/>
      <w:lvlJc w:val="left"/>
      <w:pPr>
        <w:ind w:left="3204" w:hanging="360"/>
      </w:pPr>
    </w:lvl>
    <w:lvl w:ilvl="5" w:tplc="0409001B" w:tentative="1">
      <w:start w:val="1"/>
      <w:numFmt w:val="lowerRoman"/>
      <w:lvlText w:val="%6."/>
      <w:lvlJc w:val="right"/>
      <w:pPr>
        <w:ind w:left="3924" w:hanging="180"/>
      </w:pPr>
    </w:lvl>
    <w:lvl w:ilvl="6" w:tplc="0409000F" w:tentative="1">
      <w:start w:val="1"/>
      <w:numFmt w:val="decimal"/>
      <w:lvlText w:val="%7."/>
      <w:lvlJc w:val="left"/>
      <w:pPr>
        <w:ind w:left="4644" w:hanging="360"/>
      </w:pPr>
    </w:lvl>
    <w:lvl w:ilvl="7" w:tplc="04090019" w:tentative="1">
      <w:start w:val="1"/>
      <w:numFmt w:val="lowerLetter"/>
      <w:lvlText w:val="%8."/>
      <w:lvlJc w:val="left"/>
      <w:pPr>
        <w:ind w:left="5364" w:hanging="360"/>
      </w:pPr>
    </w:lvl>
    <w:lvl w:ilvl="8" w:tplc="0409001B" w:tentative="1">
      <w:start w:val="1"/>
      <w:numFmt w:val="lowerRoman"/>
      <w:lvlText w:val="%9."/>
      <w:lvlJc w:val="right"/>
      <w:pPr>
        <w:ind w:left="6084" w:hanging="180"/>
      </w:pPr>
    </w:lvl>
  </w:abstractNum>
  <w:abstractNum w:abstractNumId="1" w15:restartNumberingAfterBreak="0">
    <w:nsid w:val="52C637F0"/>
    <w:multiLevelType w:val="hybridMultilevel"/>
    <w:tmpl w:val="90546C3C"/>
    <w:lvl w:ilvl="0" w:tplc="AD4264CE">
      <w:start w:val="1"/>
      <w:numFmt w:val="decimal"/>
      <w:lvlText w:val="%1."/>
      <w:lvlJc w:val="left"/>
      <w:pPr>
        <w:ind w:left="3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44" w:hanging="360"/>
      </w:pPr>
    </w:lvl>
    <w:lvl w:ilvl="2" w:tplc="0409001B" w:tentative="1">
      <w:start w:val="1"/>
      <w:numFmt w:val="lowerRoman"/>
      <w:lvlText w:val="%3."/>
      <w:lvlJc w:val="right"/>
      <w:pPr>
        <w:ind w:left="1764" w:hanging="180"/>
      </w:pPr>
    </w:lvl>
    <w:lvl w:ilvl="3" w:tplc="0409000F" w:tentative="1">
      <w:start w:val="1"/>
      <w:numFmt w:val="decimal"/>
      <w:lvlText w:val="%4."/>
      <w:lvlJc w:val="left"/>
      <w:pPr>
        <w:ind w:left="2484" w:hanging="360"/>
      </w:pPr>
    </w:lvl>
    <w:lvl w:ilvl="4" w:tplc="04090019" w:tentative="1">
      <w:start w:val="1"/>
      <w:numFmt w:val="lowerLetter"/>
      <w:lvlText w:val="%5."/>
      <w:lvlJc w:val="left"/>
      <w:pPr>
        <w:ind w:left="3204" w:hanging="360"/>
      </w:pPr>
    </w:lvl>
    <w:lvl w:ilvl="5" w:tplc="0409001B" w:tentative="1">
      <w:start w:val="1"/>
      <w:numFmt w:val="lowerRoman"/>
      <w:lvlText w:val="%6."/>
      <w:lvlJc w:val="right"/>
      <w:pPr>
        <w:ind w:left="3924" w:hanging="180"/>
      </w:pPr>
    </w:lvl>
    <w:lvl w:ilvl="6" w:tplc="0409000F" w:tentative="1">
      <w:start w:val="1"/>
      <w:numFmt w:val="decimal"/>
      <w:lvlText w:val="%7."/>
      <w:lvlJc w:val="left"/>
      <w:pPr>
        <w:ind w:left="4644" w:hanging="360"/>
      </w:pPr>
    </w:lvl>
    <w:lvl w:ilvl="7" w:tplc="04090019" w:tentative="1">
      <w:start w:val="1"/>
      <w:numFmt w:val="lowerLetter"/>
      <w:lvlText w:val="%8."/>
      <w:lvlJc w:val="left"/>
      <w:pPr>
        <w:ind w:left="5364" w:hanging="360"/>
      </w:pPr>
    </w:lvl>
    <w:lvl w:ilvl="8" w:tplc="0409001B" w:tentative="1">
      <w:start w:val="1"/>
      <w:numFmt w:val="lowerRoman"/>
      <w:lvlText w:val="%9."/>
      <w:lvlJc w:val="right"/>
      <w:pPr>
        <w:ind w:left="6084" w:hanging="180"/>
      </w:pPr>
    </w:lvl>
  </w:abstractNum>
  <w:num w:numId="1" w16cid:durableId="306714049">
    <w:abstractNumId w:val="0"/>
  </w:num>
  <w:num w:numId="2" w16cid:durableId="6569564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2NDQyNDW0sDCzNDZW0lEKTi0uzszPAykwrAUA5Cm1aSwAAAA="/>
  </w:docVars>
  <w:rsids>
    <w:rsidRoot w:val="00D71AF8"/>
    <w:rsid w:val="000037C1"/>
    <w:rsid w:val="000408BB"/>
    <w:rsid w:val="0005110C"/>
    <w:rsid w:val="00097C67"/>
    <w:rsid w:val="001151D7"/>
    <w:rsid w:val="0012314F"/>
    <w:rsid w:val="00191E6C"/>
    <w:rsid w:val="002C5D05"/>
    <w:rsid w:val="00391959"/>
    <w:rsid w:val="003B42C9"/>
    <w:rsid w:val="003F0C05"/>
    <w:rsid w:val="00433CBD"/>
    <w:rsid w:val="004454E0"/>
    <w:rsid w:val="006A532B"/>
    <w:rsid w:val="007956EA"/>
    <w:rsid w:val="007F7E74"/>
    <w:rsid w:val="00820DBD"/>
    <w:rsid w:val="0086552A"/>
    <w:rsid w:val="00960389"/>
    <w:rsid w:val="009838BB"/>
    <w:rsid w:val="00A104BB"/>
    <w:rsid w:val="00A11569"/>
    <w:rsid w:val="00A21A9B"/>
    <w:rsid w:val="00A25161"/>
    <w:rsid w:val="00A95F9B"/>
    <w:rsid w:val="00B20D46"/>
    <w:rsid w:val="00C908A8"/>
    <w:rsid w:val="00D00C7A"/>
    <w:rsid w:val="00D71AF8"/>
    <w:rsid w:val="00E9631C"/>
    <w:rsid w:val="00EB7279"/>
    <w:rsid w:val="00EC1241"/>
    <w:rsid w:val="00F413F7"/>
    <w:rsid w:val="00FD1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4F7203"/>
  <w15:docId w15:val="{A81BF6F8-A728-4170-9B68-BE310EECD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1AF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uiPriority w:val="99"/>
    <w:unhideWhenUsed/>
    <w:rsid w:val="00D71AF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71AF8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1AF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1AF8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838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07</Words>
  <Characters>6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sylvester</dc:creator>
  <cp:lastModifiedBy>Gabriela Segersbol</cp:lastModifiedBy>
  <cp:revision>2</cp:revision>
  <dcterms:created xsi:type="dcterms:W3CDTF">2023-06-14T13:38:00Z</dcterms:created>
  <dcterms:modified xsi:type="dcterms:W3CDTF">2023-06-14T13:38:00Z</dcterms:modified>
</cp:coreProperties>
</file>